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Hospital or Institution Name]</w:t>
      </w:r>
      <w:r>
        <w:br/>
      </w:r>
      <w:r>
        <w:t xml:space="preserve">Colombo, Sri Lanka</w:t>
      </w:r>
    </w:p>
    <w:p>
      <w:pPr>
        <w:pStyle w:val="BodyText"/>
      </w:pPr>
      <w:r>
        <w:t xml:space="preserve">Dear Hiring Manager,</w:t>
      </w:r>
    </w:p>
    <w:p>
      <w:pPr>
        <w:pStyle w:val="BodyText"/>
      </w:pPr>
      <w:r>
        <w:t xml:space="preserve">I am writing to express my interest in the Radiologist position at your esteemed institution in Colombo, Sri Lanka. As a dedicated and experienced radiologist with a strong commitment to advancing diagnostic excellence, I am eager to contribute my expertise to the healthcare landscape of Sri Lanka. My background in medical imaging, coupled with a deep understanding of patient-centered care, aligns perfectly with the values and mission of your organization. I am particularly drawn to this opportunity as Colombo is a hub of innovation and medical progress in Sri Lanka, and I am keen to play a role in supporting its growing healthcare needs.</w:t>
      </w:r>
    </w:p>
    <w:bookmarkStart w:id="20" w:name="professional-background"/>
    <w:p>
      <w:pPr>
        <w:pStyle w:val="Heading2"/>
      </w:pPr>
      <w:r>
        <w:t xml:space="preserve">Professional Background</w:t>
      </w:r>
    </w:p>
    <w:p>
      <w:pPr>
        <w:pStyle w:val="FirstParagraph"/>
      </w:pPr>
      <w:r>
        <w:t xml:space="preserve">With over [X years] of experience in the field of radiology, I have developed a comprehensive skill set that spans diagnostic imaging, interventional radiology, and advanced medical technology. My career has been defined by a focus on precision, innovation, and compassionate care—qualities that are essential for a Radiologist in today’s dynamic healthcare environment. Having worked in diverse settings across [Country/Region], I have gained valuable insights into the challenges and opportunities of radiological practice in both urban and rural areas. However, it is my strong desire to contribute to the healthcare sector of Sri Lanka, particularly Colombo, that motivates me to apply for this position.</w:t>
      </w:r>
    </w:p>
    <w:p>
      <w:pPr>
        <w:pStyle w:val="BodyText"/>
      </w:pPr>
      <w:r>
        <w:t xml:space="preserve">My expertise includes interpreting a wide range of imaging modalities such as X-ray, CT scans, MRI, ultrasound, and nuclear medicine. I have also been actively involved in training junior radiologists and collaborating with multidisciplinary teams to ensure accurate diagnoses and effective treatment planning. In my previous roles, I have consistently emphasized the importance of communication between radiologists and referring physicians to enhance patient outcomes. This collaborative approach is particularly vital in a region like Sri Lanka Colombo, where healthcare professionals often work together to address complex medical cases.</w:t>
      </w:r>
    </w:p>
    <w:bookmarkEnd w:id="20"/>
    <w:bookmarkStart w:id="21" w:name="X740c78285bdd8e47f585ed5f07edf8bf35b1887"/>
    <w:p>
      <w:pPr>
        <w:pStyle w:val="Heading2"/>
      </w:pPr>
      <w:r>
        <w:t xml:space="preserve">Understanding of Sri Lanka Colombo's Healthcare Landscape</w:t>
      </w:r>
    </w:p>
    <w:p>
      <w:pPr>
        <w:pStyle w:val="FirstParagraph"/>
      </w:pPr>
      <w:r>
        <w:t xml:space="preserve">Sri Lanka Colombo, as a vibrant and rapidly developing city, presents unique challenges and opportunities for radiologists. The demand for high-quality diagnostic services is growing due to an aging population, increasing prevalence of chronic diseases, and the need for advanced medical facilities. I am deeply aware of the critical role that radiology plays in addressing these needs—whether through early detection of conditions like cancer or ensuring accurate imaging for surgical interventions.</w:t>
      </w:r>
    </w:p>
    <w:p>
      <w:pPr>
        <w:pStyle w:val="BodyText"/>
      </w:pPr>
      <w:r>
        <w:t xml:space="preserve">Having studied the healthcare infrastructure in Sri Lanka, I admire the efforts of local institutions to integrate technology and training to meet global standards. Colombo, as a major urban center, is at the forefront of these initiatives. I am particularly impressed by the emphasis on digital radiology and AI-driven diagnostic tools in recent years, which align with my own professional interests in leveraging technology to improve accuracy and efficiency. I am confident that my skills in interpreting complex imaging studies and utilizing cutting-edge technology would make me a valuable asset to your team.</w:t>
      </w:r>
    </w:p>
    <w:bookmarkEnd w:id="21"/>
    <w:bookmarkStart w:id="22" w:name="why-sri-lanka-colombo"/>
    <w:p>
      <w:pPr>
        <w:pStyle w:val="Heading2"/>
      </w:pPr>
      <w:r>
        <w:t xml:space="preserve">Why Sri Lanka Colombo?</w:t>
      </w:r>
    </w:p>
    <w:p>
      <w:pPr>
        <w:pStyle w:val="FirstParagraph"/>
      </w:pPr>
      <w:r>
        <w:t xml:space="preserve">Colombo is not only a cultural and economic hub but also a city with a rich history of medical education and research. The opportunity to work in this environment excites me because it allows me to contribute to a community that values excellence in healthcare. I am particularly motivated by the chance to collaborate with local professionals, share my knowledge, and learn from the unique challenges faced by radiologists in Sri Lanka. My goal is to provide accurate diagnoses that directly impact patient care while supporting the growth of radiological services in the region.</w:t>
      </w:r>
    </w:p>
    <w:p>
      <w:pPr>
        <w:pStyle w:val="BodyText"/>
      </w:pPr>
      <w:r>
        <w:t xml:space="preserve">Moreover, I have a deep respect for Sri Lankan culture and its emphasis on community and family-oriented healthcare. This aligns with my own philosophy of treating patients as individuals rather than just cases. In Colombo, where healthcare is often a shared responsibility among families and communities, I believe that radiologists play a crucial role in fostering trust and transparency. My ability to communicate effectively in [language if applicable] further strengthens my suitability for this role, as it enables me to connect with patients and colleagues alike.</w:t>
      </w:r>
    </w:p>
    <w:bookmarkEnd w:id="22"/>
    <w:bookmarkStart w:id="23" w:name="commitment-to-professional-growth"/>
    <w:p>
      <w:pPr>
        <w:pStyle w:val="Heading2"/>
      </w:pPr>
      <w:r>
        <w:t xml:space="preserve">Commitment to Professional Growth</w:t>
      </w:r>
    </w:p>
    <w:p>
      <w:pPr>
        <w:pStyle w:val="FirstParagraph"/>
      </w:pPr>
      <w:r>
        <w:t xml:space="preserve">I am continuously pursuing professional development through certifications, workshops, and research. For instance, I recently completed a [specific course or certification] focused on [relevant topic], which has enhanced my ability to interpret advanced imaging studies. Additionally, I have published articles in peer-reviewed journals on topics such as [mention a relevant subject], demonstrating my commitment to advancing the field of radiology.</w:t>
      </w:r>
    </w:p>
    <w:p>
      <w:pPr>
        <w:pStyle w:val="BodyText"/>
      </w:pPr>
      <w:r>
        <w:t xml:space="preserve">In Sri Lanka Colombo, where medical education is highly regarded, I am eager to engage with local academic institutions and contribute to training programs for future radiologists. I believe that knowledge-sharing is essential for building a sustainable healthcare system, and I am excited about the possibility of mentoring young professionals who are passionate about radiology.</w:t>
      </w:r>
    </w:p>
    <w:bookmarkEnd w:id="23"/>
    <w:bookmarkStart w:id="24" w:name="conclusion"/>
    <w:p>
      <w:pPr>
        <w:pStyle w:val="Heading2"/>
      </w:pPr>
      <w:r>
        <w:t xml:space="preserve">Conclusion</w:t>
      </w:r>
    </w:p>
    <w:p>
      <w:pPr>
        <w:pStyle w:val="FirstParagraph"/>
      </w:pPr>
      <w:r>
        <w:t xml:space="preserve">In conclusion, I am enthusiastic about the opportunity to join your team as a Radiologist in Sri Lanka Colombo. My experience, skills, and dedication to patient care make me well-suited for this role. I am confident that my background in radiology, combined with my adaptability and cultural sensitivity, will enable me to contribute meaningfully to your organization’s mission of providing exceptional healthcare services.</w:t>
      </w:r>
    </w:p>
    <w:p>
      <w:pPr>
        <w:pStyle w:val="BodyText"/>
      </w:pPr>
      <w:r>
        <w:t xml:space="preserve">I would welcome the chance to discuss how my qualifications align with your needs and how I can contribute to the success of your radiology department. Thank you for considering my application. I look forward to the possibility of working together in Colombo, where I can help make a difference in the lives of patients and the broader commun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Sri Lanka Colombo</dc:title>
  <dc:creator/>
  <cp:keywords/>
  <dcterms:created xsi:type="dcterms:W3CDTF">2026-07-21T10:39:43Z</dcterms:created>
  <dcterms:modified xsi:type="dcterms:W3CDTF">2026-07-21T10:39:43Z</dcterms:modified>
</cp:coreProperties>
</file>

<file path=docProps/custom.xml><?xml version="1.0" encoding="utf-8"?>
<Properties xmlns="http://schemas.openxmlformats.org/officeDocument/2006/custom-properties" xmlns:vt="http://schemas.openxmlformats.org/officeDocument/2006/docPropsVTypes"/>
</file>